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2"/>
      </w:pPr>
      <w:r>
        <w:t xml:space="preserve">Cover Letter</w:t>
      </w:r>
    </w:p>
    <w:p>
      <w:pPr>
        <w:pStyle w:val="FirstParagraph"/>
      </w:pPr>
      <w:r>
        <w:t xml:space="preserve">Dear [Hiring Committee/Recruitment Team],</w:t>
      </w:r>
    </w:p>
    <w:p>
      <w:pPr>
        <w:pStyle w:val="BodyText"/>
      </w:pPr>
      <w:r>
        <w:t xml:space="preserve">I am writing to express my enthusiastic interest in the Astronomer position at [Institution Name] in Senegal Dakar. As a dedicated and experienced astronomer with a passion for exploring the cosmos, I am eager to contribute my expertise to your institution’s mission of advancing scientific knowledge and fostering innovation in this vibrant region. Senegal Dakar, with its unique geographical location, rich cultural heritage, and growing commitment to science and technology, represents an ideal setting for me to apply my skills and further my research in astronomy.</w:t>
      </w:r>
    </w:p>
    <w:p>
      <w:pPr>
        <w:pStyle w:val="BodyText"/>
      </w:pPr>
      <w:r>
        <w:t xml:space="preserve">Throughout my career as an astronomer, I have focused on [specific areas of expertise, e.g., "galactic structure," "exoplanet detection," or "cosmological surveys"], leveraging advanced observational techniques and data analysis tools to unravel the mysteries of the universe. My academic background includes a [PhD/MSc] in Astronomy from [University Name], where I conducted research on [specific project or topic]. This work not only deepened my technical proficiency in areas such as spectroscopy, astrophotography, and computational modeling but also instilled in me a profound appreciation for the interdisciplinary nature of astronomy. I have also collaborated with international teams at institutions like [List relevant institutions], where I contributed to projects involving [mention specific achievements, e.g., "the analysis of distant quasars" or "the development of software for celestial object classification"].</w:t>
      </w:r>
    </w:p>
    <w:p>
      <w:pPr>
        <w:pStyle w:val="BodyText"/>
      </w:pPr>
      <w:r>
        <w:t xml:space="preserve">What draws me most to the Astronomer role in Senegal Dakar is the opportunity to work in a region that is increasingly recognized as a hub for scientific exploration. Senegal, with its clear skies and strategic location along the equator, offers exceptional conditions for astronomical observations. Dakar, in particular, has become a focal point for initiatives aimed at integrating astronomy into education and public outreach programs. As an astronomer committed to both discovery and community engagement, I am excited about the prospect of contributing to these efforts while advancing my own research goals.</w:t>
      </w:r>
    </w:p>
    <w:p>
      <w:pPr>
        <w:pStyle w:val="BodyText"/>
      </w:pPr>
      <w:r>
        <w:t xml:space="preserve">My experience as an astronomer has equipped me with a unique set of skills that align with the requirements of this position. I am highly proficient in [list specific technical skills, e.g., "data reduction using Python and IRAF," "instrumentation for ground-based telescopes," or "collaborative research on large-scale surveys"]. Additionally, I have led teams in designing observational campaigns and publishing findings in reputable journals such as [Journal Names]. Beyond technical expertise, I bring strong communication abilities, having presented my work at international conferences and collaborated with scientists across diverse cultural and academic backgrounds. These experiences have taught me the importance of adaptability and collaboration—qualities that are essential for thriving in a dynamic environment like Senegal Dakar.</w:t>
      </w:r>
    </w:p>
    <w:p>
      <w:pPr>
        <w:pStyle w:val="BodyText"/>
      </w:pPr>
      <w:r>
        <w:t xml:space="preserve">Senegal Dakar’s emphasis on fostering scientific literacy and innovation resonates deeply with my personal values. I have always believed that astronomy is not just about studying the stars but also about inspiring curiosity and connecting people to the broader universe. In my previous roles, I have actively participated in public outreach initiatives, such as [mention specific activities, e.g., "organizing stargazing events for local schools" or "developing interactive workshops on celestial navigation"]. I am confident that my passion for education and community engagement can complement your institution’s efforts to make astronomy accessible to a wider audience in Senegal.</w:t>
      </w:r>
    </w:p>
    <w:p>
      <w:pPr>
        <w:pStyle w:val="BodyText"/>
      </w:pPr>
      <w:r>
        <w:t xml:space="preserve">Furthermore, I am keenly aware of the challenges and opportunities associated with conducting astronomical research in West Africa. Senegal Dakar’s unique position as a gateway to the African continent offers a chance to bridge gaps between local and global scientific communities. I am particularly interested in exploring collaborations that could enhance observational capabilities in the region, such as [mention potential projects, e.g., "establishing partnerships for telescope access" or "developing training programs for local researchers"]. My goal is to contribute not only to cutting-edge discoveries but also to building a sustainable astronomical ecosystem in Senegal.</w:t>
      </w:r>
    </w:p>
    <w:p>
      <w:pPr>
        <w:pStyle w:val="BodyText"/>
      </w:pPr>
      <w:r>
        <w:t xml:space="preserve">I am particularly drawn to this opportunity because it aligns with my long-term vision of advancing astronomy in underrepresented regions. As an astronomer, I have witnessed how access to resources and mentorship can transform careers and spark innovation. I am eager to support the growth of young scientists in Senegal Dakar by sharing my knowledge, mentoring students, and participating in initiatives that promote STEM education. This role would allow me to combine my technical expertise with a commitment to empowering future generations of astronomers.</w:t>
      </w:r>
    </w:p>
    <w:p>
      <w:pPr>
        <w:pStyle w:val="BodyText"/>
      </w:pPr>
      <w:r>
        <w:t xml:space="preserve">In conclusion, I am confident that my qualifications as an astronomer, combined with my enthusiasm for working in Senegal Dakar, make me an ideal candidate for this position. I am excited about the prospect of contributing to your institution’s mission while immersing myself in the rich cultural and scientific landscape of this remarkable city. Thank you for considering my application. I would be delighted to discuss how my background and vision align with your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Senegal Dakar</dc:title>
  <dc:creator/>
  <dc:language>en</dc:language>
  <cp:keywords/>
  <dcterms:created xsi:type="dcterms:W3CDTF">2025-12-10T07:49:46Z</dcterms:created>
  <dcterms:modified xsi:type="dcterms:W3CDTF">2025-12-10T07:49:46Z</dcterms:modified>
</cp:coreProperties>
</file>

<file path=docProps/custom.xml><?xml version="1.0" encoding="utf-8"?>
<Properties xmlns="http://schemas.openxmlformats.org/officeDocument/2006/custom-properties" xmlns:vt="http://schemas.openxmlformats.org/officeDocument/2006/docPropsVTypes"/>
</file>